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question set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Using the differentiation rules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, differentiate the following funct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5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2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4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13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pStyle w:val="BodyText"/>
      </w:pPr>
      <w:r>
        <w:t xml:space="preserve">1.14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differentiation and the derivative</dc:title>
  <dc:creator>Sara Delgado Garcia</dc:creator>
  <cp:keywords/>
  <dcterms:created xsi:type="dcterms:W3CDTF">2025-08-28T15:31:26Z</dcterms:created>
  <dcterms:modified xsi:type="dcterms:W3CDTF">2025-08-28T15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